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DADDE8" w14:textId="77777777" w:rsidR="00ED7059" w:rsidRDefault="00000000">
      <w:pPr>
        <w:pStyle w:val="Title"/>
      </w:pPr>
      <w:r>
        <w:t>Maker Project Template</w:t>
      </w:r>
    </w:p>
    <w:p w14:paraId="287FE879" w14:textId="77777777" w:rsidR="00ED7059" w:rsidRDefault="00000000">
      <w:pPr>
        <w:pStyle w:val="Author"/>
      </w:pPr>
      <w:r>
        <w:t>Jason Loan</w:t>
      </w:r>
    </w:p>
    <w:p w14:paraId="4E061F9B" w14:textId="77777777" w:rsidR="00ED7059" w:rsidRDefault="00000000">
      <w:pPr>
        <w:pStyle w:val="Date"/>
      </w:pPr>
      <w:r>
        <w:t>May 20, 2025</w:t>
      </w:r>
    </w:p>
    <w:p w14:paraId="5BF7593F" w14:textId="77777777" w:rsidR="00ED7059" w:rsidRDefault="00000000">
      <w:pPr>
        <w:pStyle w:val="FirstParagraph"/>
      </w:pPr>
      <w:r>
        <w:rPr>
          <w:i/>
        </w:rPr>
        <w:t xml:space="preserve">Note: This template was developed in reference to the general lessons on </w:t>
      </w:r>
      <w:hyperlink>
        <w:r>
          <w:rPr>
            <w:rStyle w:val="Hyperlink"/>
            <w:i/>
          </w:rPr>
          <w:t>The Programming Historian</w:t>
        </w:r>
      </w:hyperlink>
      <w:r>
        <w:rPr>
          <w:i/>
        </w:rPr>
        <w:t xml:space="preserve">, this template for </w:t>
      </w:r>
      <w:hyperlink r:id="rId7">
        <w:r>
          <w:rPr>
            <w:rStyle w:val="Hyperlink"/>
            <w:i/>
          </w:rPr>
          <w:t>a project-based lesson plan</w:t>
        </w:r>
      </w:hyperlink>
      <w:r>
        <w:rPr>
          <w:i/>
        </w:rPr>
        <w:t xml:space="preserve">, and Cedric May’s </w:t>
      </w:r>
      <w:hyperlink r:id="rId8">
        <w:r>
          <w:rPr>
            <w:rStyle w:val="Hyperlink"/>
            <w:i/>
          </w:rPr>
          <w:t>“3D Spectilative Design Project”</w:t>
        </w:r>
      </w:hyperlink>
    </w:p>
    <w:p w14:paraId="3B279ADB" w14:textId="3B395156" w:rsidR="00ED7059" w:rsidRDefault="00000000">
      <w:pPr>
        <w:pStyle w:val="BodyText"/>
      </w:pPr>
      <w:r>
        <w:rPr>
          <w:i/>
        </w:rPr>
        <w:t>Additionally, I anticipate that within each larger heading, there will be various subheadings/sections but I haven’t determined these yet</w:t>
      </w:r>
      <w:r w:rsidR="00264134">
        <w:rPr>
          <w:i/>
        </w:rPr>
        <w:t>.</w:t>
      </w:r>
    </w:p>
    <w:p w14:paraId="796C9CA5" w14:textId="77777777" w:rsidR="00ED7059" w:rsidRDefault="00000000">
      <w:pPr>
        <w:pStyle w:val="Heading2"/>
      </w:pPr>
      <w:bookmarkStart w:id="0" w:name="project-title"/>
      <w:r>
        <w:t>Project Title</w:t>
      </w:r>
    </w:p>
    <w:p w14:paraId="56C26505" w14:textId="77777777" w:rsidR="00ED7059" w:rsidRDefault="00000000">
      <w:pPr>
        <w:pStyle w:val="FirstParagraph"/>
      </w:pPr>
      <w:r>
        <w:t>(Re)Imagining a Reading Machine: An Experiment in Humanities Prototyping</w:t>
      </w:r>
    </w:p>
    <w:p w14:paraId="7AAA4D0D" w14:textId="77777777" w:rsidR="00ED7059" w:rsidRDefault="00000000">
      <w:pPr>
        <w:pStyle w:val="Heading2"/>
      </w:pPr>
      <w:bookmarkStart w:id="1" w:name="introductionproject-overview"/>
      <w:bookmarkEnd w:id="0"/>
      <w:r>
        <w:t>Introduction/Project Overview</w:t>
      </w:r>
    </w:p>
    <w:p w14:paraId="725ADC90" w14:textId="77777777" w:rsidR="00ED7059" w:rsidRDefault="00000000">
      <w:pPr>
        <w:pStyle w:val="FirstParagraph"/>
      </w:pPr>
      <w:r>
        <w:rPr>
          <w:i/>
        </w:rPr>
        <w:t>What is the project? Why do it?</w:t>
      </w:r>
    </w:p>
    <w:p w14:paraId="22CC6F49" w14:textId="77777777" w:rsidR="00ED7059" w:rsidRDefault="00000000">
      <w:pPr>
        <w:pStyle w:val="Heading2"/>
      </w:pPr>
      <w:bookmarkStart w:id="2" w:name="coursecurriculum-info"/>
      <w:bookmarkEnd w:id="1"/>
      <w:r>
        <w:t>Course/Curriculum Info</w:t>
      </w:r>
    </w:p>
    <w:p w14:paraId="17D5F773" w14:textId="77777777" w:rsidR="00ED7059" w:rsidRDefault="00000000">
      <w:pPr>
        <w:pStyle w:val="FirstParagraph"/>
      </w:pPr>
      <w:r>
        <w:rPr>
          <w:i/>
        </w:rPr>
        <w:t>Where does this fit into the curriculum? This might be a specific course or multiple possible courses within a field of study.</w:t>
      </w:r>
    </w:p>
    <w:p w14:paraId="0682A589" w14:textId="77777777" w:rsidR="00ED7059" w:rsidRDefault="00000000">
      <w:pPr>
        <w:pStyle w:val="Heading2"/>
      </w:pPr>
      <w:bookmarkStart w:id="3" w:name="learning-outcomes"/>
      <w:bookmarkEnd w:id="2"/>
      <w:r>
        <w:t>Learning Outcomes</w:t>
      </w:r>
    </w:p>
    <w:p w14:paraId="5D15396E" w14:textId="77777777" w:rsidR="00ED7059" w:rsidRDefault="00000000">
      <w:pPr>
        <w:pStyle w:val="FirstParagraph"/>
      </w:pPr>
      <w:r>
        <w:rPr>
          <w:i/>
        </w:rPr>
        <w:t>These might be outcomes specific to the course as well as outcomes specific to what students might learn in a maker space.</w:t>
      </w:r>
    </w:p>
    <w:p w14:paraId="124927CD" w14:textId="77777777" w:rsidR="00ED7059" w:rsidRDefault="00000000">
      <w:pPr>
        <w:pStyle w:val="Heading2"/>
      </w:pPr>
      <w:bookmarkStart w:id="4" w:name="materials"/>
      <w:bookmarkEnd w:id="3"/>
      <w:r>
        <w:t>Materials</w:t>
      </w:r>
    </w:p>
    <w:p w14:paraId="1B889A19" w14:textId="77777777" w:rsidR="00ED7059" w:rsidRDefault="00000000">
      <w:pPr>
        <w:pStyle w:val="FirstParagraph"/>
      </w:pPr>
      <w:r>
        <w:rPr>
          <w:i/>
        </w:rPr>
        <w:t>What particular materials (software, hardware, consumables, etc.) will be used/needed in this project? Does the makerspce provide access to these materials? If not, how will students access them?</w:t>
      </w:r>
    </w:p>
    <w:p w14:paraId="628C7484" w14:textId="77777777" w:rsidR="00ED7059" w:rsidRDefault="00000000">
      <w:pPr>
        <w:pStyle w:val="Heading2"/>
      </w:pPr>
      <w:bookmarkStart w:id="5" w:name="processprocedure"/>
      <w:bookmarkEnd w:id="4"/>
      <w:r>
        <w:t>Process/Procedure</w:t>
      </w:r>
    </w:p>
    <w:p w14:paraId="415ED813" w14:textId="77777777" w:rsidR="00ED7059" w:rsidRDefault="00000000">
      <w:pPr>
        <w:pStyle w:val="FirstParagraph"/>
      </w:pPr>
      <w:r>
        <w:rPr>
          <w:i/>
        </w:rPr>
        <w:t>What are the steps/activity for doing this project?</w:t>
      </w:r>
    </w:p>
    <w:p w14:paraId="6E942EDC" w14:textId="77777777" w:rsidR="00ED7059" w:rsidRDefault="00000000">
      <w:pPr>
        <w:pStyle w:val="Heading2"/>
      </w:pPr>
      <w:bookmarkStart w:id="6" w:name="resources"/>
      <w:bookmarkEnd w:id="5"/>
      <w:r>
        <w:t>Resources</w:t>
      </w:r>
    </w:p>
    <w:p w14:paraId="45D6A595" w14:textId="77777777" w:rsidR="00ED7059" w:rsidRDefault="00000000">
      <w:pPr>
        <w:pStyle w:val="FirstParagraph"/>
      </w:pPr>
      <w:r>
        <w:rPr>
          <w:i/>
        </w:rPr>
        <w:t>What resources already exist that might be helpful in doing this project with a class?</w:t>
      </w:r>
      <w:bookmarkEnd w:id="6"/>
    </w:p>
    <w:sectPr w:rsidR="00ED70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752E45" w14:textId="77777777" w:rsidR="00325AFA" w:rsidRDefault="00325AFA">
      <w:pPr>
        <w:spacing w:after="0"/>
      </w:pPr>
      <w:r>
        <w:separator/>
      </w:r>
    </w:p>
  </w:endnote>
  <w:endnote w:type="continuationSeparator" w:id="0">
    <w:p w14:paraId="56CAA573" w14:textId="77777777" w:rsidR="00325AFA" w:rsidRDefault="00325A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8D7A8D" w14:textId="77777777" w:rsidR="00325AFA" w:rsidRDefault="00325AFA">
      <w:r>
        <w:separator/>
      </w:r>
    </w:p>
  </w:footnote>
  <w:footnote w:type="continuationSeparator" w:id="0">
    <w:p w14:paraId="788BB61E" w14:textId="77777777" w:rsidR="00325AFA" w:rsidRDefault="00325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1AE401"/>
    <w:multiLevelType w:val="multilevel"/>
    <w:tmpl w:val="39D4F3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09154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4134"/>
    <w:rsid w:val="00325AFA"/>
    <w:rsid w:val="004E29B3"/>
    <w:rsid w:val="00590D07"/>
    <w:rsid w:val="00682FD5"/>
    <w:rsid w:val="00784D58"/>
    <w:rsid w:val="008D6863"/>
    <w:rsid w:val="00B86B75"/>
    <w:rsid w:val="00BC48D5"/>
    <w:rsid w:val="00C36279"/>
    <w:rsid w:val="00E315A3"/>
    <w:rsid w:val="00ED70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0D0C84"/>
  <w15:docId w15:val="{DB70B178-5744-C646-96C9-62327EDC9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braries.uta.edu/makerliteracies/afrofuturis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rojectexpand.gsehd.gwu.edu/sites/g/files/zaxdzs6611/files/2024-10/m4l1_project-based_learning_lesson_pla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r Project Template</dc:title>
  <dc:creator>Jason Loan</dc:creator>
  <cp:keywords/>
  <cp:lastModifiedBy>Jason Loan</cp:lastModifiedBy>
  <cp:revision>2</cp:revision>
  <dcterms:created xsi:type="dcterms:W3CDTF">2025-05-20T16:02:00Z</dcterms:created>
  <dcterms:modified xsi:type="dcterms:W3CDTF">2025-05-20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0, 2025</vt:lpwstr>
  </property>
  <property fmtid="{D5CDD505-2E9C-101B-9397-08002B2CF9AE}" pid="3" name="fontfamily">
    <vt:lpwstr>times</vt:lpwstr>
  </property>
</Properties>
</file>